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D85A" w14:textId="4A5EF945" w:rsidR="008E282B" w:rsidRPr="00E51E13" w:rsidRDefault="008A58C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2F2E9AD1" wp14:editId="49C29F1D">
            <wp:simplePos x="0" y="0"/>
            <wp:positionH relativeFrom="column">
              <wp:posOffset>4292600</wp:posOffset>
            </wp:positionH>
            <wp:positionV relativeFrom="paragraph">
              <wp:posOffset>-711200</wp:posOffset>
            </wp:positionV>
            <wp:extent cx="1095375" cy="6858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82B" w:rsidRPr="00E51E13">
        <w:rPr>
          <w:b/>
          <w:sz w:val="20"/>
          <w:szCs w:val="20"/>
        </w:rPr>
        <w:t>University of Melbourne Student Union</w:t>
      </w:r>
    </w:p>
    <w:p w14:paraId="415ECCE3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CE6F249" w14:textId="63E56BBD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Agenda of the </w:t>
      </w:r>
      <w:r w:rsidR="00CD5966" w:rsidRPr="00E51E13">
        <w:rPr>
          <w:b/>
          <w:sz w:val="20"/>
          <w:szCs w:val="20"/>
        </w:rPr>
        <w:t>Creative Arts</w:t>
      </w:r>
      <w:r w:rsidRPr="00E51E13">
        <w:rPr>
          <w:b/>
          <w:sz w:val="20"/>
          <w:szCs w:val="20"/>
        </w:rPr>
        <w:t xml:space="preserve"> Committee - Meeting </w:t>
      </w:r>
      <w:r w:rsidR="00195A48">
        <w:rPr>
          <w:b/>
          <w:sz w:val="20"/>
          <w:szCs w:val="20"/>
        </w:rPr>
        <w:t>1</w:t>
      </w:r>
      <w:r w:rsidR="00850CCF">
        <w:rPr>
          <w:b/>
          <w:sz w:val="20"/>
          <w:szCs w:val="20"/>
        </w:rPr>
        <w:t>1</w:t>
      </w:r>
      <w:r w:rsidR="00324C85" w:rsidRPr="00E51E13">
        <w:rPr>
          <w:b/>
          <w:sz w:val="20"/>
          <w:szCs w:val="20"/>
        </w:rPr>
        <w:t>(</w:t>
      </w:r>
      <w:r w:rsidR="00EC2486" w:rsidRPr="00E51E13">
        <w:rPr>
          <w:b/>
          <w:sz w:val="20"/>
          <w:szCs w:val="20"/>
        </w:rPr>
        <w:t>22)</w:t>
      </w:r>
    </w:p>
    <w:p w14:paraId="7FA4695F" w14:textId="77777777" w:rsidR="008E282B" w:rsidRPr="00E51E13" w:rsidRDefault="008E282B" w:rsidP="008A58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616B4FA8" w14:textId="2F0DDCB8" w:rsidR="008E282B" w:rsidRPr="00E51E13" w:rsidRDefault="000A5111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6</w:t>
      </w:r>
      <w:r w:rsidR="00BE5734" w:rsidRPr="00E51E13">
        <w:rPr>
          <w:b/>
          <w:sz w:val="20"/>
          <w:szCs w:val="20"/>
        </w:rPr>
        <w:t>P</w:t>
      </w:r>
      <w:r w:rsidR="008A58C1" w:rsidRPr="00E51E13">
        <w:rPr>
          <w:b/>
          <w:sz w:val="20"/>
          <w:szCs w:val="20"/>
        </w:rPr>
        <w:t>M AE</w:t>
      </w:r>
      <w:r w:rsidR="00735D8C" w:rsidRPr="00E51E13">
        <w:rPr>
          <w:b/>
          <w:sz w:val="20"/>
          <w:szCs w:val="20"/>
        </w:rPr>
        <w:t>S</w:t>
      </w:r>
      <w:r w:rsidR="008A58C1" w:rsidRPr="00E51E13">
        <w:rPr>
          <w:b/>
          <w:sz w:val="20"/>
          <w:szCs w:val="20"/>
        </w:rPr>
        <w:t>T</w:t>
      </w:r>
      <w:r w:rsidR="008E282B" w:rsidRPr="00E51E13">
        <w:rPr>
          <w:b/>
          <w:sz w:val="20"/>
          <w:szCs w:val="20"/>
        </w:rPr>
        <w:t xml:space="preserve">, </w:t>
      </w:r>
      <w:r w:rsidRPr="00E51E13">
        <w:rPr>
          <w:b/>
          <w:sz w:val="20"/>
          <w:szCs w:val="20"/>
        </w:rPr>
        <w:t xml:space="preserve">Monday </w:t>
      </w:r>
      <w:r w:rsidR="00BF48F2">
        <w:rPr>
          <w:b/>
          <w:sz w:val="20"/>
          <w:szCs w:val="20"/>
        </w:rPr>
        <w:t>2</w:t>
      </w:r>
      <w:r w:rsidR="00850CCF">
        <w:rPr>
          <w:b/>
          <w:sz w:val="20"/>
          <w:szCs w:val="20"/>
        </w:rPr>
        <w:t>5</w:t>
      </w:r>
      <w:r w:rsidR="00E51E13" w:rsidRPr="00E51E13">
        <w:rPr>
          <w:b/>
          <w:sz w:val="20"/>
          <w:szCs w:val="20"/>
          <w:vertAlign w:val="superscript"/>
        </w:rPr>
        <w:t>th</w:t>
      </w:r>
      <w:r w:rsidR="00735D8C" w:rsidRPr="00E51E13">
        <w:rPr>
          <w:b/>
          <w:sz w:val="20"/>
          <w:szCs w:val="20"/>
        </w:rPr>
        <w:t xml:space="preserve"> </w:t>
      </w:r>
      <w:r w:rsidR="00195A48">
        <w:rPr>
          <w:b/>
          <w:sz w:val="20"/>
          <w:szCs w:val="20"/>
        </w:rPr>
        <w:t>Ju</w:t>
      </w:r>
      <w:r w:rsidR="00850CCF">
        <w:rPr>
          <w:b/>
          <w:sz w:val="20"/>
          <w:szCs w:val="20"/>
        </w:rPr>
        <w:t>ly</w:t>
      </w:r>
      <w:r w:rsidRPr="00E51E13">
        <w:rPr>
          <w:b/>
          <w:sz w:val="20"/>
          <w:szCs w:val="20"/>
        </w:rPr>
        <w:t xml:space="preserve"> </w:t>
      </w:r>
      <w:r w:rsidR="008E282B" w:rsidRPr="00E51E13">
        <w:rPr>
          <w:b/>
          <w:sz w:val="20"/>
          <w:szCs w:val="20"/>
        </w:rPr>
        <w:t>202</w:t>
      </w:r>
      <w:r w:rsidR="00B04A1C" w:rsidRPr="00E51E13">
        <w:rPr>
          <w:b/>
          <w:sz w:val="20"/>
          <w:szCs w:val="20"/>
        </w:rPr>
        <w:t>2</w:t>
      </w:r>
    </w:p>
    <w:p w14:paraId="6CDBBA78" w14:textId="77777777" w:rsidR="008E282B" w:rsidRPr="00E51E13" w:rsidRDefault="008E282B" w:rsidP="008E28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0"/>
          <w:szCs w:val="20"/>
        </w:rPr>
      </w:pPr>
    </w:p>
    <w:p w14:paraId="2AFDA29E" w14:textId="77777777" w:rsidR="00E239AA" w:rsidRPr="00E51E13" w:rsidRDefault="008E282B" w:rsidP="00E239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Location: Zoom</w:t>
      </w:r>
    </w:p>
    <w:p w14:paraId="4080F8A9" w14:textId="6EAF4714" w:rsidR="00850CCF" w:rsidRPr="009C2490" w:rsidRDefault="008E282B" w:rsidP="00850C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E51E13">
        <w:rPr>
          <w:b/>
          <w:color w:val="000000"/>
          <w:sz w:val="20"/>
          <w:szCs w:val="20"/>
        </w:rPr>
        <w:t>Link:</w:t>
      </w:r>
      <w:r w:rsidR="00BD2391" w:rsidRPr="00E51E13">
        <w:rPr>
          <w:b/>
          <w:color w:val="000000"/>
          <w:sz w:val="20"/>
          <w:szCs w:val="20"/>
        </w:rPr>
        <w:t xml:space="preserve"> </w:t>
      </w:r>
      <w:hyperlink r:id="rId8" w:tgtFrame="_blank" w:history="1">
        <w:r w:rsidR="009C2490" w:rsidRPr="009C2490">
          <w:rPr>
            <w:b/>
            <w:sz w:val="20"/>
            <w:szCs w:val="20"/>
          </w:rPr>
          <w:t>https://unimelb.zoom.us/j/86043460191?pwd=WjJYS25zM3JidzFkWFJhL0JQRE56dz09</w:t>
        </w:r>
      </w:hyperlink>
    </w:p>
    <w:p w14:paraId="7EF79AB7" w14:textId="6CA63FFC" w:rsidR="00B71348" w:rsidRPr="00E51E13" w:rsidRDefault="00850CCF" w:rsidP="00850C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00000"/>
          <w:sz w:val="20"/>
          <w:szCs w:val="20"/>
        </w:rPr>
      </w:pPr>
      <w:r w:rsidRPr="00850CCF">
        <w:rPr>
          <w:b/>
          <w:color w:val="000000"/>
          <w:sz w:val="20"/>
          <w:szCs w:val="20"/>
        </w:rPr>
        <w:t xml:space="preserve">    Password: </w:t>
      </w:r>
      <w:r w:rsidR="00770AA4">
        <w:rPr>
          <w:b/>
          <w:color w:val="000000"/>
          <w:sz w:val="20"/>
          <w:szCs w:val="20"/>
        </w:rPr>
        <w:t>663244</w:t>
      </w:r>
    </w:p>
    <w:p w14:paraId="3FA38F93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0C7DB37" w14:textId="77777777" w:rsidR="008E282B" w:rsidRPr="00E51E13" w:rsidRDefault="008E282B" w:rsidP="008E282B">
      <w:pPr>
        <w:rPr>
          <w:b/>
          <w:sz w:val="20"/>
          <w:szCs w:val="20"/>
        </w:rPr>
      </w:pPr>
    </w:p>
    <w:p w14:paraId="0E31742C" w14:textId="77777777" w:rsidR="008E282B" w:rsidRPr="00E51E13" w:rsidRDefault="008E282B" w:rsidP="008E282B">
      <w:pPr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Agenda</w:t>
      </w:r>
    </w:p>
    <w:p w14:paraId="2E789791" w14:textId="5FF6D47C" w:rsidR="008A58C1" w:rsidRPr="00E51E13" w:rsidRDefault="008E282B" w:rsidP="008A58C1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Procedural Matters</w:t>
      </w:r>
      <w:r w:rsidR="006F5AFC" w:rsidRPr="00E51E13">
        <w:rPr>
          <w:b/>
          <w:sz w:val="20"/>
          <w:szCs w:val="20"/>
        </w:rPr>
        <w:tab/>
      </w:r>
    </w:p>
    <w:p w14:paraId="01B7FF2D" w14:textId="4646C759" w:rsidR="008E282B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 xml:space="preserve">Meeting opened at </w:t>
      </w:r>
      <w:r w:rsidR="0015115F">
        <w:rPr>
          <w:sz w:val="20"/>
          <w:szCs w:val="20"/>
        </w:rPr>
        <w:t>6:19 pm</w:t>
      </w:r>
    </w:p>
    <w:p w14:paraId="17B59D9B" w14:textId="400626F6" w:rsidR="008A58C1" w:rsidRPr="00E51E13" w:rsidRDefault="008A58C1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sz w:val="20"/>
          <w:szCs w:val="20"/>
        </w:rPr>
      </w:pPr>
      <w:r w:rsidRPr="00E51E13">
        <w:rPr>
          <w:sz w:val="20"/>
          <w:szCs w:val="20"/>
        </w:rPr>
        <w:t>Election of chair</w:t>
      </w:r>
    </w:p>
    <w:p w14:paraId="42BBC6EC" w14:textId="73D3AC0E" w:rsidR="008E282B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</w:t>
      </w:r>
      <w:r w:rsidR="00C265DB" w:rsidRPr="00E51E13">
        <w:rPr>
          <w:sz w:val="20"/>
          <w:szCs w:val="20"/>
        </w:rPr>
        <w:t xml:space="preserve"> </w:t>
      </w:r>
      <w:r w:rsidR="007E161A">
        <w:rPr>
          <w:sz w:val="20"/>
          <w:szCs w:val="20"/>
        </w:rPr>
        <w:t>Marcie Di Bartolomeo</w:t>
      </w:r>
      <w:r w:rsidR="00BF48F2">
        <w:rPr>
          <w:sz w:val="20"/>
          <w:szCs w:val="20"/>
        </w:rPr>
        <w:t xml:space="preserve"> </w:t>
      </w:r>
      <w:r w:rsidRPr="00E51E13">
        <w:rPr>
          <w:sz w:val="20"/>
          <w:szCs w:val="20"/>
        </w:rPr>
        <w:t>is to be elected Chair</w:t>
      </w:r>
      <w:r w:rsidR="005A5D82" w:rsidRPr="00E51E13">
        <w:rPr>
          <w:sz w:val="20"/>
          <w:szCs w:val="20"/>
        </w:rPr>
        <w:t>.</w:t>
      </w:r>
    </w:p>
    <w:p w14:paraId="45955132" w14:textId="4AE07D6D" w:rsidR="008A58C1" w:rsidRPr="00E51E13" w:rsidRDefault="008E282B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="0015115F">
        <w:rPr>
          <w:sz w:val="20"/>
          <w:szCs w:val="20"/>
        </w:rPr>
        <w:t xml:space="preserve">: Marcie Di Bartolomeo </w:t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15115F">
        <w:rPr>
          <w:sz w:val="20"/>
          <w:szCs w:val="20"/>
        </w:rPr>
        <w:t>Leslie Ho</w:t>
      </w:r>
    </w:p>
    <w:p w14:paraId="4A3490D2" w14:textId="626CBA43" w:rsidR="00ED5277" w:rsidRPr="00E51E13" w:rsidRDefault="008A58C1" w:rsidP="00560D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15E56CEC" w14:textId="2138AB9F" w:rsidR="008E282B" w:rsidRDefault="008E282B" w:rsidP="00ED5277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 xml:space="preserve">Acknowledgement of </w:t>
      </w:r>
      <w:r w:rsidR="008A58C1" w:rsidRPr="00E51E13">
        <w:rPr>
          <w:b/>
          <w:bCs/>
          <w:sz w:val="20"/>
          <w:szCs w:val="20"/>
        </w:rPr>
        <w:t>Country</w:t>
      </w:r>
    </w:p>
    <w:p w14:paraId="161CB141" w14:textId="58A521DB" w:rsidR="0015115F" w:rsidRPr="00873B8E" w:rsidRDefault="0015115F" w:rsidP="0015115F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 xml:space="preserve">Was </w:t>
      </w:r>
      <w:r w:rsidR="00873B8E">
        <w:rPr>
          <w:sz w:val="20"/>
          <w:szCs w:val="20"/>
        </w:rPr>
        <w:t xml:space="preserve">led </w:t>
      </w:r>
      <w:r w:rsidRPr="00873B8E">
        <w:rPr>
          <w:sz w:val="20"/>
          <w:szCs w:val="20"/>
        </w:rPr>
        <w:t>by Marcie Di Bartolomeo</w:t>
      </w:r>
    </w:p>
    <w:p w14:paraId="1D905D9F" w14:textId="4F6794A2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ttendance</w:t>
      </w:r>
    </w:p>
    <w:p w14:paraId="53BDED15" w14:textId="3BC95945" w:rsidR="0015115F" w:rsidRPr="00873B8E" w:rsidRDefault="0015115F" w:rsidP="0015115F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>Marcie Di Bartolomeo, Prerna Aggarwal, Ishita Ganeriwala, Leslie Ho, Jemilla Lister, Kavi Ramdass, Disha Zutshi</w:t>
      </w:r>
    </w:p>
    <w:p w14:paraId="14A8A055" w14:textId="404A909E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pologies</w:t>
      </w:r>
    </w:p>
    <w:p w14:paraId="079AE6E7" w14:textId="3DE68460" w:rsidR="00873B8E" w:rsidRPr="00873B8E" w:rsidRDefault="00873B8E" w:rsidP="00873B8E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>Leah Bourne sent an apology</w:t>
      </w:r>
    </w:p>
    <w:p w14:paraId="241B8A10" w14:textId="36727400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Proxies</w:t>
      </w:r>
    </w:p>
    <w:p w14:paraId="5FD8E5DC" w14:textId="704AC478" w:rsidR="0015115F" w:rsidRPr="00873B8E" w:rsidRDefault="0015115F" w:rsidP="0015115F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 xml:space="preserve">Ishita Ganeriwala proxied Haley Lan Phuong </w:t>
      </w:r>
    </w:p>
    <w:p w14:paraId="7F6031BE" w14:textId="5A9DF298" w:rsidR="0015115F" w:rsidRDefault="0015115F" w:rsidP="0015115F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 xml:space="preserve">Disha Zutshi proxied Leslie Ho </w:t>
      </w:r>
      <w:r w:rsidR="00873B8E" w:rsidRPr="00873B8E">
        <w:rPr>
          <w:sz w:val="20"/>
          <w:szCs w:val="20"/>
        </w:rPr>
        <w:t>when Leslie had to leave</w:t>
      </w:r>
    </w:p>
    <w:p w14:paraId="1339F19A" w14:textId="56C75316" w:rsidR="00380ADE" w:rsidRPr="00E51E13" w:rsidRDefault="00380ADE" w:rsidP="00380AD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</w:t>
      </w:r>
      <w:r>
        <w:rPr>
          <w:sz w:val="20"/>
          <w:szCs w:val="20"/>
        </w:rPr>
        <w:t>proxies to be accepted</w:t>
      </w:r>
    </w:p>
    <w:p w14:paraId="30F66D00" w14:textId="1712C01D" w:rsidR="00380ADE" w:rsidRPr="00E51E13" w:rsidRDefault="00380ADE" w:rsidP="00380AD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>
        <w:rPr>
          <w:sz w:val="20"/>
          <w:szCs w:val="20"/>
        </w:rPr>
        <w:t xml:space="preserve">: Marcie Di Bartolomeo </w:t>
      </w:r>
      <w:r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>
        <w:rPr>
          <w:sz w:val="20"/>
          <w:szCs w:val="20"/>
        </w:rPr>
        <w:t>Jemilla Lister</w:t>
      </w:r>
    </w:p>
    <w:p w14:paraId="78C05A7C" w14:textId="77777777" w:rsidR="00380ADE" w:rsidRPr="00E51E13" w:rsidRDefault="00380ADE" w:rsidP="00380AD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ind w:left="360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78709CBD" w14:textId="77777777" w:rsidR="00380ADE" w:rsidRPr="00873B8E" w:rsidRDefault="00380ADE" w:rsidP="0015115F">
      <w:pPr>
        <w:spacing w:before="120"/>
        <w:ind w:left="1800"/>
        <w:rPr>
          <w:sz w:val="20"/>
          <w:szCs w:val="20"/>
        </w:rPr>
      </w:pPr>
    </w:p>
    <w:p w14:paraId="46031AFF" w14:textId="5210C1B9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Membership</w:t>
      </w:r>
    </w:p>
    <w:p w14:paraId="67E4B703" w14:textId="42DA004E" w:rsidR="00873B8E" w:rsidRPr="00873B8E" w:rsidRDefault="00873B8E" w:rsidP="00873B8E">
      <w:pPr>
        <w:spacing w:before="120"/>
        <w:ind w:left="1800"/>
        <w:rPr>
          <w:sz w:val="20"/>
          <w:szCs w:val="20"/>
        </w:rPr>
      </w:pPr>
      <w:r w:rsidRPr="00873B8E">
        <w:rPr>
          <w:sz w:val="20"/>
          <w:szCs w:val="20"/>
        </w:rPr>
        <w:t>No changes in membership</w:t>
      </w:r>
    </w:p>
    <w:p w14:paraId="38460429" w14:textId="213A74B1" w:rsidR="008E282B" w:rsidRDefault="008E282B" w:rsidP="008E282B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b/>
          <w:bCs/>
          <w:sz w:val="20"/>
          <w:szCs w:val="20"/>
        </w:rPr>
      </w:pPr>
      <w:r w:rsidRPr="00E51E13">
        <w:rPr>
          <w:b/>
          <w:bCs/>
          <w:sz w:val="20"/>
          <w:szCs w:val="20"/>
        </w:rPr>
        <w:t>Adoption of Agenda</w:t>
      </w:r>
    </w:p>
    <w:p w14:paraId="5A9B7D78" w14:textId="5EA6809E" w:rsidR="00380ADE" w:rsidRPr="00380ADE" w:rsidRDefault="00380ADE" w:rsidP="00380ADE">
      <w:pPr>
        <w:spacing w:before="120"/>
        <w:rPr>
          <w:sz w:val="20"/>
          <w:szCs w:val="20"/>
        </w:rPr>
      </w:pPr>
      <w:r w:rsidRPr="00380ADE">
        <w:rPr>
          <w:sz w:val="20"/>
          <w:szCs w:val="20"/>
        </w:rPr>
        <w:t>Agenda to be amended as it contained the wrong zoom link. Agenda to be updated with the new zoom link</w:t>
      </w:r>
    </w:p>
    <w:p w14:paraId="7B5514DB" w14:textId="4F34374D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sz w:val="20"/>
          <w:szCs w:val="20"/>
        </w:rPr>
        <w:t>Motion:</w:t>
      </w:r>
      <w:r w:rsidRPr="00E51E13">
        <w:rPr>
          <w:sz w:val="20"/>
          <w:szCs w:val="20"/>
        </w:rPr>
        <w:t xml:space="preserve"> That the agenda be adopted </w:t>
      </w:r>
      <w:r w:rsidR="00380ADE">
        <w:rPr>
          <w:sz w:val="20"/>
          <w:szCs w:val="20"/>
        </w:rPr>
        <w:t>with the amendments</w:t>
      </w:r>
    </w:p>
    <w:p w14:paraId="59C0366E" w14:textId="67B38B64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b/>
          <w:bCs/>
          <w:sz w:val="20"/>
          <w:szCs w:val="20"/>
        </w:rPr>
        <w:t>Mover</w:t>
      </w:r>
      <w:r w:rsidRPr="00E51E13">
        <w:rPr>
          <w:sz w:val="20"/>
          <w:szCs w:val="20"/>
        </w:rPr>
        <w:t>:</w:t>
      </w:r>
      <w:r w:rsidRPr="00E51E13">
        <w:rPr>
          <w:sz w:val="20"/>
          <w:szCs w:val="20"/>
        </w:rPr>
        <w:tab/>
      </w:r>
      <w:r w:rsidR="00380ADE">
        <w:rPr>
          <w:sz w:val="20"/>
          <w:szCs w:val="20"/>
        </w:rPr>
        <w:t>Marcie Di Bartolomeo</w:t>
      </w:r>
      <w:r w:rsidR="00D8730E" w:rsidRPr="00E51E13">
        <w:rPr>
          <w:sz w:val="20"/>
          <w:szCs w:val="20"/>
        </w:rPr>
        <w:tab/>
      </w:r>
      <w:r w:rsidR="00D8730E" w:rsidRPr="00E51E13">
        <w:rPr>
          <w:sz w:val="20"/>
          <w:szCs w:val="20"/>
        </w:rPr>
        <w:tab/>
      </w:r>
      <w:r w:rsidR="00D8730E" w:rsidRPr="00E51E13">
        <w:rPr>
          <w:sz w:val="20"/>
          <w:szCs w:val="20"/>
        </w:rPr>
        <w:tab/>
      </w:r>
      <w:r w:rsidRPr="00E51E13">
        <w:rPr>
          <w:b/>
          <w:bCs/>
          <w:sz w:val="20"/>
          <w:szCs w:val="20"/>
        </w:rPr>
        <w:t>Seconder</w:t>
      </w:r>
      <w:r w:rsidRPr="00E51E13">
        <w:rPr>
          <w:sz w:val="20"/>
          <w:szCs w:val="20"/>
        </w:rPr>
        <w:t xml:space="preserve">: </w:t>
      </w:r>
      <w:r w:rsidR="00380ADE">
        <w:rPr>
          <w:sz w:val="20"/>
          <w:szCs w:val="20"/>
        </w:rPr>
        <w:t>Jemilla Lister</w:t>
      </w:r>
    </w:p>
    <w:p w14:paraId="14DFB3F2" w14:textId="6DF75EE8" w:rsidR="00560DF1" w:rsidRPr="00E51E13" w:rsidRDefault="00560DF1" w:rsidP="00560D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E51E13">
        <w:rPr>
          <w:sz w:val="20"/>
          <w:szCs w:val="20"/>
          <w:lang w:val="en-GB"/>
        </w:rPr>
        <w:t>CARRIED WITHOUT DISSENT</w:t>
      </w:r>
    </w:p>
    <w:p w14:paraId="620DDD86" w14:textId="66519344" w:rsidR="00380ADE" w:rsidRDefault="008E282B" w:rsidP="00380ADE">
      <w:pPr>
        <w:pStyle w:val="NormalWeb"/>
        <w:numPr>
          <w:ilvl w:val="0"/>
          <w:numId w:val="1"/>
        </w:numPr>
        <w:spacing w:after="0" w:afterAutospacing="0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irmation of Previous Minutes</w:t>
      </w:r>
    </w:p>
    <w:p w14:paraId="1BC06576" w14:textId="0ECC950A" w:rsidR="00380ADE" w:rsidRPr="00380ADE" w:rsidRDefault="00380ADE" w:rsidP="00380A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380ADE">
        <w:rPr>
          <w:b/>
          <w:sz w:val="20"/>
          <w:szCs w:val="20"/>
        </w:rPr>
        <w:lastRenderedPageBreak/>
        <w:t>Motion:</w:t>
      </w:r>
      <w:r w:rsidRPr="00380ADE">
        <w:rPr>
          <w:sz w:val="20"/>
          <w:szCs w:val="20"/>
        </w:rPr>
        <w:t xml:space="preserve"> That the </w:t>
      </w:r>
      <w:r>
        <w:rPr>
          <w:sz w:val="20"/>
          <w:szCs w:val="20"/>
        </w:rPr>
        <w:t xml:space="preserve">confirmation of minutes of the committee </w:t>
      </w:r>
      <w:r w:rsidR="00347C38">
        <w:rPr>
          <w:sz w:val="20"/>
          <w:szCs w:val="20"/>
        </w:rPr>
        <w:t>meeting 10</w:t>
      </w:r>
      <w:r>
        <w:rPr>
          <w:sz w:val="20"/>
          <w:szCs w:val="20"/>
        </w:rPr>
        <w:t xml:space="preserve">(22) to be deferred to </w:t>
      </w:r>
      <w:r w:rsidR="00347C38">
        <w:rPr>
          <w:sz w:val="20"/>
          <w:szCs w:val="20"/>
        </w:rPr>
        <w:t>not enough committee members present who attended that particular meeting and the minutes being delayed due to winter fest</w:t>
      </w:r>
    </w:p>
    <w:p w14:paraId="076DE0A3" w14:textId="009ED606" w:rsidR="00347C38" w:rsidRDefault="00380ADE" w:rsidP="00380A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380ADE">
        <w:rPr>
          <w:b/>
          <w:bCs/>
          <w:sz w:val="20"/>
          <w:szCs w:val="20"/>
        </w:rPr>
        <w:t>Mover</w:t>
      </w:r>
      <w:r w:rsidRPr="00380ADE">
        <w:rPr>
          <w:sz w:val="20"/>
          <w:szCs w:val="20"/>
        </w:rPr>
        <w:t>:</w:t>
      </w:r>
      <w:r w:rsidRPr="00380ADE">
        <w:rPr>
          <w:sz w:val="20"/>
          <w:szCs w:val="20"/>
        </w:rPr>
        <w:tab/>
        <w:t>Marcie Di Bartolomeo</w:t>
      </w:r>
      <w:r w:rsidRPr="00380ADE">
        <w:rPr>
          <w:sz w:val="20"/>
          <w:szCs w:val="20"/>
        </w:rPr>
        <w:tab/>
      </w:r>
      <w:r w:rsidRPr="00380ADE">
        <w:rPr>
          <w:sz w:val="20"/>
          <w:szCs w:val="20"/>
        </w:rPr>
        <w:tab/>
      </w:r>
      <w:r w:rsidRPr="00380ADE">
        <w:rPr>
          <w:sz w:val="20"/>
          <w:szCs w:val="20"/>
        </w:rPr>
        <w:tab/>
      </w:r>
      <w:r w:rsidRPr="00380ADE">
        <w:rPr>
          <w:b/>
          <w:bCs/>
          <w:sz w:val="20"/>
          <w:szCs w:val="20"/>
        </w:rPr>
        <w:t>Seconder</w:t>
      </w:r>
      <w:r w:rsidRPr="00380ADE">
        <w:rPr>
          <w:sz w:val="20"/>
          <w:szCs w:val="20"/>
        </w:rPr>
        <w:t xml:space="preserve">: </w:t>
      </w:r>
      <w:r w:rsidR="00347C38">
        <w:rPr>
          <w:sz w:val="20"/>
          <w:szCs w:val="20"/>
        </w:rPr>
        <w:t>Leslie Ho</w:t>
      </w:r>
    </w:p>
    <w:p w14:paraId="628B797C" w14:textId="597E4965" w:rsidR="00380ADE" w:rsidRPr="00347C38" w:rsidRDefault="00380ADE" w:rsidP="00347C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line="360" w:lineRule="auto"/>
        <w:rPr>
          <w:sz w:val="20"/>
          <w:szCs w:val="20"/>
        </w:rPr>
      </w:pPr>
      <w:r w:rsidRPr="00380ADE">
        <w:rPr>
          <w:sz w:val="20"/>
          <w:szCs w:val="20"/>
          <w:lang w:val="en-GB"/>
        </w:rPr>
        <w:t>CARRIED WITHOUT DISSENT</w:t>
      </w:r>
    </w:p>
    <w:p w14:paraId="373FAB55" w14:textId="5CD27A56" w:rsidR="008E282B" w:rsidRDefault="008E282B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Matters Arising from the Minutes</w:t>
      </w:r>
    </w:p>
    <w:p w14:paraId="11AC1C7F" w14:textId="688E1ACF" w:rsidR="00347C38" w:rsidRPr="00347C38" w:rsidRDefault="00347C38" w:rsidP="00347C38">
      <w:pPr>
        <w:spacing w:before="120"/>
        <w:ind w:left="720"/>
        <w:rPr>
          <w:bCs/>
          <w:sz w:val="20"/>
          <w:szCs w:val="20"/>
        </w:rPr>
      </w:pPr>
      <w:r w:rsidRPr="00347C38">
        <w:rPr>
          <w:bCs/>
          <w:sz w:val="20"/>
          <w:szCs w:val="20"/>
        </w:rPr>
        <w:t>Previous minutes contained discussion about production team applicants</w:t>
      </w:r>
    </w:p>
    <w:p w14:paraId="7826110E" w14:textId="235EC0B9" w:rsidR="00D306C4" w:rsidRDefault="00D306C4" w:rsidP="00ED527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nflicts of Interest Declaration</w:t>
      </w:r>
    </w:p>
    <w:p w14:paraId="05142D23" w14:textId="415F7EAB" w:rsidR="00A95549" w:rsidRPr="00A95549" w:rsidRDefault="00A95549" w:rsidP="00A95549">
      <w:pPr>
        <w:spacing w:before="120"/>
        <w:ind w:left="720"/>
        <w:rPr>
          <w:bCs/>
          <w:sz w:val="20"/>
          <w:szCs w:val="20"/>
        </w:rPr>
      </w:pPr>
      <w:r w:rsidRPr="00A95549">
        <w:rPr>
          <w:bCs/>
          <w:sz w:val="20"/>
          <w:szCs w:val="20"/>
        </w:rPr>
        <w:t>Marcie declares a conflict of interest with Laura Lucas as they are both involved together in UHT’s Writer in Residence program</w:t>
      </w:r>
    </w:p>
    <w:p w14:paraId="209CBF63" w14:textId="2EA764F8" w:rsidR="008E282B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Correspondence</w:t>
      </w:r>
    </w:p>
    <w:p w14:paraId="66D95BE7" w14:textId="5882716C" w:rsidR="00347C38" w:rsidRPr="002F7DA0" w:rsidRDefault="00347C38" w:rsidP="002F7DA0">
      <w:pPr>
        <w:pStyle w:val="ListParagraph"/>
        <w:numPr>
          <w:ilvl w:val="0"/>
          <w:numId w:val="8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>Primarily correspondence with AV Melbourne and Ida bar for Arty Party preparations</w:t>
      </w:r>
    </w:p>
    <w:p w14:paraId="384D2A49" w14:textId="1429B064" w:rsidR="00347C38" w:rsidRPr="002F7DA0" w:rsidRDefault="00347C38" w:rsidP="002F7DA0">
      <w:pPr>
        <w:pStyle w:val="ListParagraph"/>
        <w:numPr>
          <w:ilvl w:val="0"/>
          <w:numId w:val="8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>Correspondence with People and culture team for Tastings and Above Water Applications</w:t>
      </w:r>
    </w:p>
    <w:p w14:paraId="7E478F8D" w14:textId="1E60A547" w:rsidR="008A659C" w:rsidRDefault="00D8730E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 xml:space="preserve">Creative Arts </w:t>
      </w:r>
      <w:r w:rsidR="008E282B" w:rsidRPr="00E51E13">
        <w:rPr>
          <w:b/>
          <w:sz w:val="20"/>
          <w:szCs w:val="20"/>
        </w:rPr>
        <w:t>Office Bearers’ Reports</w:t>
      </w:r>
    </w:p>
    <w:p w14:paraId="7CB14A10" w14:textId="451D0CD2" w:rsidR="00347C38" w:rsidRPr="002F7DA0" w:rsidRDefault="00347C38" w:rsidP="002F7DA0">
      <w:pPr>
        <w:pStyle w:val="ListParagraph"/>
        <w:numPr>
          <w:ilvl w:val="0"/>
          <w:numId w:val="9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>Winterfest happened</w:t>
      </w:r>
      <w:r w:rsidR="002F7DA0" w:rsidRPr="002F7DA0">
        <w:rPr>
          <w:bCs/>
          <w:sz w:val="20"/>
          <w:szCs w:val="20"/>
        </w:rPr>
        <w:t xml:space="preserve"> at Southbank and Parkville campus</w:t>
      </w:r>
    </w:p>
    <w:p w14:paraId="06819B8D" w14:textId="2C2A233D" w:rsidR="002F7DA0" w:rsidRPr="002F7DA0" w:rsidRDefault="002F7DA0" w:rsidP="002F7DA0">
      <w:pPr>
        <w:pStyle w:val="ListParagraph"/>
        <w:numPr>
          <w:ilvl w:val="0"/>
          <w:numId w:val="9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 xml:space="preserve">Arty Party happened and was very successful specially Karaoke. Merryn and </w:t>
      </w:r>
      <w:r>
        <w:rPr>
          <w:bCs/>
          <w:sz w:val="20"/>
          <w:szCs w:val="20"/>
        </w:rPr>
        <w:t>T</w:t>
      </w:r>
      <w:r w:rsidRPr="002F7DA0">
        <w:rPr>
          <w:bCs/>
          <w:sz w:val="20"/>
          <w:szCs w:val="20"/>
        </w:rPr>
        <w:t>orsten were guest performers. Ticketing issue happened at a start of party which got resolved later</w:t>
      </w:r>
    </w:p>
    <w:p w14:paraId="2411A7DB" w14:textId="555F999C" w:rsidR="002F7DA0" w:rsidRPr="002F7DA0" w:rsidRDefault="002F7DA0" w:rsidP="002F7DA0">
      <w:pPr>
        <w:pStyle w:val="ListParagraph"/>
        <w:numPr>
          <w:ilvl w:val="0"/>
          <w:numId w:val="9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>Southbank Manager dropped out which leave us with limited capacity to organise events with Southbank</w:t>
      </w:r>
    </w:p>
    <w:p w14:paraId="4F94DEDF" w14:textId="2BE457CB" w:rsidR="002F7DA0" w:rsidRPr="002F7DA0" w:rsidRDefault="002F7DA0" w:rsidP="002F7DA0">
      <w:pPr>
        <w:pStyle w:val="ListParagraph"/>
        <w:numPr>
          <w:ilvl w:val="0"/>
          <w:numId w:val="9"/>
        </w:numPr>
        <w:spacing w:before="120"/>
        <w:jc w:val="both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 xml:space="preserve">Creative Art Collective will be starting 3 August 2022 which </w:t>
      </w:r>
      <w:r>
        <w:rPr>
          <w:bCs/>
          <w:sz w:val="20"/>
          <w:szCs w:val="20"/>
        </w:rPr>
        <w:t>was</w:t>
      </w:r>
      <w:r w:rsidRPr="002F7DA0">
        <w:rPr>
          <w:bCs/>
          <w:sz w:val="20"/>
          <w:szCs w:val="20"/>
        </w:rPr>
        <w:t xml:space="preserve"> delayed due to CME not being able to update collective links and social assets in time</w:t>
      </w:r>
    </w:p>
    <w:p w14:paraId="522E475F" w14:textId="67969FA4" w:rsidR="003F1D18" w:rsidRDefault="003F1D18" w:rsidP="00850CCE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ther Reports</w:t>
      </w:r>
    </w:p>
    <w:p w14:paraId="18775788" w14:textId="1BF748E0" w:rsidR="002F7DA0" w:rsidRPr="002F7DA0" w:rsidRDefault="002F7DA0" w:rsidP="002F7DA0">
      <w:pPr>
        <w:spacing w:before="120"/>
        <w:ind w:left="720"/>
        <w:rPr>
          <w:bCs/>
          <w:sz w:val="20"/>
          <w:szCs w:val="20"/>
        </w:rPr>
      </w:pPr>
      <w:r w:rsidRPr="002F7DA0">
        <w:rPr>
          <w:bCs/>
          <w:sz w:val="20"/>
          <w:szCs w:val="20"/>
        </w:rPr>
        <w:t>No reports sent or received</w:t>
      </w:r>
    </w:p>
    <w:p w14:paraId="1331C93D" w14:textId="75AE6CBC" w:rsidR="00B32B8C" w:rsidRPr="00E51E13" w:rsidRDefault="003F1D18" w:rsidP="00B32B8C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E51E13">
        <w:rPr>
          <w:b/>
          <w:sz w:val="20"/>
          <w:szCs w:val="20"/>
        </w:rPr>
        <w:t>Operational Business</w:t>
      </w:r>
    </w:p>
    <w:p w14:paraId="4BAFBCAC" w14:textId="6627F497" w:rsidR="001F12FA" w:rsidRDefault="007E161A" w:rsidP="007E161A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Grant Round </w:t>
      </w:r>
      <w:r w:rsidR="00BF04DF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 xml:space="preserve"> Applications</w:t>
      </w:r>
    </w:p>
    <w:p w14:paraId="25DF3AF2" w14:textId="77777777" w:rsidR="00A95549" w:rsidRDefault="00A95549" w:rsidP="00A95549">
      <w:pPr>
        <w:pStyle w:val="ListParagraph"/>
        <w:spacing w:before="120"/>
        <w:ind w:left="1440"/>
        <w:rPr>
          <w:b/>
          <w:sz w:val="20"/>
          <w:szCs w:val="20"/>
        </w:rPr>
      </w:pPr>
    </w:p>
    <w:p w14:paraId="32930B1E" w14:textId="363E7E6A" w:rsidR="00A95549" w:rsidRPr="007B269C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7B269C">
        <w:rPr>
          <w:sz w:val="20"/>
          <w:szCs w:val="20"/>
        </w:rPr>
        <w:t xml:space="preserve">Laura submitted an application on behalf of </w:t>
      </w:r>
      <w:r w:rsidR="007B269C">
        <w:rPr>
          <w:sz w:val="20"/>
          <w:szCs w:val="20"/>
        </w:rPr>
        <w:t xml:space="preserve">Melbourne University </w:t>
      </w:r>
      <w:r w:rsidRPr="007B269C">
        <w:rPr>
          <w:sz w:val="20"/>
          <w:szCs w:val="20"/>
        </w:rPr>
        <w:t xml:space="preserve">Law Revue. This </w:t>
      </w:r>
      <w:r w:rsidR="007B269C">
        <w:rPr>
          <w:sz w:val="20"/>
          <w:szCs w:val="20"/>
        </w:rPr>
        <w:t xml:space="preserve">show </w:t>
      </w:r>
      <w:r w:rsidRPr="007B269C">
        <w:rPr>
          <w:sz w:val="20"/>
          <w:szCs w:val="20"/>
        </w:rPr>
        <w:t xml:space="preserve">will </w:t>
      </w:r>
      <w:r w:rsidR="007B269C">
        <w:rPr>
          <w:sz w:val="20"/>
          <w:szCs w:val="20"/>
        </w:rPr>
        <w:t xml:space="preserve">be written, produced, directed, and performed by </w:t>
      </w:r>
      <w:r w:rsidRPr="007B269C">
        <w:rPr>
          <w:sz w:val="20"/>
          <w:szCs w:val="20"/>
        </w:rPr>
        <w:t xml:space="preserve">current student and aluminis. This will be there first show in two years which will take place in </w:t>
      </w:r>
      <w:r w:rsidR="007B269C">
        <w:rPr>
          <w:sz w:val="20"/>
          <w:szCs w:val="20"/>
        </w:rPr>
        <w:t xml:space="preserve">Late </w:t>
      </w:r>
      <w:r w:rsidRPr="007B269C">
        <w:rPr>
          <w:sz w:val="20"/>
          <w:szCs w:val="20"/>
        </w:rPr>
        <w:t>august</w:t>
      </w:r>
      <w:r w:rsidR="007B269C">
        <w:rPr>
          <w:sz w:val="20"/>
          <w:szCs w:val="20"/>
        </w:rPr>
        <w:t>- Early September. They have also applied grant with Theatre Board and Access Grant.</w:t>
      </w:r>
    </w:p>
    <w:p w14:paraId="106D4DD6" w14:textId="77777777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716D25D3" w14:textId="77777777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3C59F950" w14:textId="57F4E8B4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 w:rsidR="004E1E2C">
        <w:rPr>
          <w:sz w:val="20"/>
          <w:szCs w:val="20"/>
        </w:rPr>
        <w:t xml:space="preserve">suspend the standing orders and </w:t>
      </w:r>
      <w:r>
        <w:rPr>
          <w:sz w:val="20"/>
          <w:szCs w:val="20"/>
        </w:rPr>
        <w:t>cede the chair to Prerna Aggarwal</w:t>
      </w:r>
    </w:p>
    <w:p w14:paraId="62BE3499" w14:textId="77777777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35F4B6D0" w14:textId="52ACEF39" w:rsidR="00A95549" w:rsidRP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 w:rsidR="004E1E2C">
        <w:rPr>
          <w:sz w:val="20"/>
          <w:szCs w:val="20"/>
        </w:rPr>
        <w:t xml:space="preserve">Marcie Di Bartolomeo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 w:rsidR="004E1E2C">
        <w:rPr>
          <w:sz w:val="20"/>
          <w:szCs w:val="20"/>
        </w:rPr>
        <w:t xml:space="preserve"> Leslie Ho</w:t>
      </w:r>
    </w:p>
    <w:p w14:paraId="2AA42A7A" w14:textId="5B373DA7" w:rsidR="00A95549" w:rsidRP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183B773C" w14:textId="77777777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59957C32" w14:textId="3548DD0E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 w:rsidR="007B269C">
        <w:rPr>
          <w:sz w:val="20"/>
          <w:szCs w:val="20"/>
        </w:rPr>
        <w:t>Laura Lucas’s application for $500</w:t>
      </w:r>
      <w:r w:rsidR="009D18F0">
        <w:rPr>
          <w:sz w:val="20"/>
          <w:szCs w:val="20"/>
        </w:rPr>
        <w:t xml:space="preserve"> from the grants budget line</w:t>
      </w:r>
    </w:p>
    <w:p w14:paraId="2CBED3CC" w14:textId="77777777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7E5E6FB6" w14:textId="7579F4DA" w:rsidR="00A95549" w:rsidRP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 w:rsidR="007B269C">
        <w:rPr>
          <w:sz w:val="20"/>
          <w:szCs w:val="20"/>
        </w:rPr>
        <w:t xml:space="preserve"> </w:t>
      </w:r>
      <w:r w:rsidR="004E1E2C">
        <w:rPr>
          <w:sz w:val="20"/>
          <w:szCs w:val="20"/>
        </w:rPr>
        <w:t xml:space="preserve">Prerna Aggarwal </w:t>
      </w:r>
      <w:r w:rsidR="007B269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 w:rsidR="004E1E2C">
        <w:rPr>
          <w:sz w:val="20"/>
          <w:szCs w:val="20"/>
        </w:rPr>
        <w:t xml:space="preserve"> Kavi Ramdass</w:t>
      </w:r>
    </w:p>
    <w:p w14:paraId="07F092F4" w14:textId="620DB332" w:rsidR="00A95549" w:rsidRDefault="00A95549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42A06167" w14:textId="1DC576E6" w:rsidR="004E1E2C" w:rsidRDefault="004E1E2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30E4E51C" w14:textId="308C3F8F" w:rsidR="004E1E2C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 xml:space="preserve">cede the chair </w:t>
      </w:r>
      <w:r>
        <w:rPr>
          <w:sz w:val="20"/>
          <w:szCs w:val="20"/>
        </w:rPr>
        <w:t xml:space="preserve">back </w:t>
      </w:r>
      <w:r>
        <w:rPr>
          <w:sz w:val="20"/>
          <w:szCs w:val="20"/>
        </w:rPr>
        <w:t xml:space="preserve">to </w:t>
      </w:r>
      <w:r>
        <w:rPr>
          <w:sz w:val="20"/>
          <w:szCs w:val="20"/>
        </w:rPr>
        <w:t>Marcie Di Bartolomeo</w:t>
      </w:r>
    </w:p>
    <w:p w14:paraId="58363152" w14:textId="77777777" w:rsidR="004E1E2C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320F01F0" w14:textId="2033A8C2" w:rsidR="004E1E2C" w:rsidRPr="00A95549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>Prerna Aggarwal</w:t>
      </w:r>
      <w:r>
        <w:rPr>
          <w:sz w:val="20"/>
          <w:szCs w:val="20"/>
        </w:rPr>
        <w:t xml:space="preserve">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>
        <w:rPr>
          <w:sz w:val="20"/>
          <w:szCs w:val="20"/>
        </w:rPr>
        <w:t xml:space="preserve"> Leslie Ho</w:t>
      </w:r>
    </w:p>
    <w:p w14:paraId="04CA244A" w14:textId="78DDE10E" w:rsidR="004E1E2C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730FDA55" w14:textId="4237DFA5" w:rsidR="004E1E2C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748BA504" w14:textId="464BD901" w:rsidR="004E1E2C" w:rsidRPr="00A95549" w:rsidRDefault="004E1E2C" w:rsidP="004E1E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>
        <w:rPr>
          <w:sz w:val="20"/>
          <w:szCs w:val="20"/>
          <w:lang w:val="en-GB"/>
        </w:rPr>
        <w:t>Char</w:t>
      </w:r>
      <w:r w:rsidR="009D18F0">
        <w:rPr>
          <w:sz w:val="20"/>
          <w:szCs w:val="20"/>
          <w:lang w:val="en-GB"/>
        </w:rPr>
        <w:t xml:space="preserve"> Lee</w:t>
      </w:r>
      <w:r>
        <w:rPr>
          <w:sz w:val="20"/>
          <w:szCs w:val="20"/>
          <w:lang w:val="en-GB"/>
        </w:rPr>
        <w:t xml:space="preserve">’s application is set around Human reaction to earthquake in </w:t>
      </w:r>
      <w:r w:rsidR="009D18F0">
        <w:rPr>
          <w:sz w:val="20"/>
          <w:szCs w:val="20"/>
          <w:lang w:val="en-GB"/>
        </w:rPr>
        <w:t>Aotearoa,</w:t>
      </w:r>
      <w:r>
        <w:rPr>
          <w:sz w:val="20"/>
          <w:szCs w:val="20"/>
          <w:lang w:val="en-GB"/>
        </w:rPr>
        <w:t>New Zealand</w:t>
      </w:r>
      <w:r w:rsidR="009D18F0">
        <w:rPr>
          <w:sz w:val="20"/>
          <w:szCs w:val="20"/>
          <w:lang w:val="en-GB"/>
        </w:rPr>
        <w:t>. It will be displayed in GPG gallery from 24 Oct- 7 Nov. Costs would cover construction of exhibition and raw materials</w:t>
      </w:r>
    </w:p>
    <w:p w14:paraId="3B6F1E29" w14:textId="5BB1E131" w:rsidR="004E1E2C" w:rsidRDefault="004E1E2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247EB91C" w14:textId="7EEB8A5C" w:rsidR="009D18F0" w:rsidRDefault="009D18F0" w:rsidP="009D18F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>approve Char Lee ‘s application for $400 from the Grants Budget line</w:t>
      </w:r>
    </w:p>
    <w:p w14:paraId="2C9032C7" w14:textId="77777777" w:rsidR="009D18F0" w:rsidRDefault="009D18F0" w:rsidP="009D18F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32F8BA56" w14:textId="77777777" w:rsidR="009D18F0" w:rsidRPr="00A95549" w:rsidRDefault="009D18F0" w:rsidP="009D18F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Marcie Di Bartolomeo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>
        <w:rPr>
          <w:sz w:val="20"/>
          <w:szCs w:val="20"/>
        </w:rPr>
        <w:t xml:space="preserve"> Leslie Ho</w:t>
      </w:r>
    </w:p>
    <w:p w14:paraId="0B113802" w14:textId="77777777" w:rsidR="009D18F0" w:rsidRPr="00A95549" w:rsidRDefault="009D18F0" w:rsidP="009D18F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5219026C" w14:textId="6F6C168D" w:rsidR="009D18F0" w:rsidRDefault="009D18F0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20AA0414" w14:textId="3FD73DA9" w:rsidR="00756A1B" w:rsidRDefault="00756A1B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atrick wasn’t able to arrange a grant meeting in time and as the completion date is in October, so this application was deferred to be considered in next grant round</w:t>
      </w:r>
    </w:p>
    <w:p w14:paraId="104A793B" w14:textId="14197EDD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7E253C9E" w14:textId="4C843A20" w:rsidR="00756A1B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>defer Patrick O’Luanaigh</w:t>
      </w:r>
      <w:r>
        <w:rPr>
          <w:sz w:val="20"/>
          <w:szCs w:val="20"/>
        </w:rPr>
        <w:t xml:space="preserve">‘s application </w:t>
      </w:r>
      <w:r>
        <w:rPr>
          <w:sz w:val="20"/>
          <w:szCs w:val="20"/>
        </w:rPr>
        <w:t>to the next grant round</w:t>
      </w:r>
    </w:p>
    <w:p w14:paraId="75937673" w14:textId="77777777" w:rsidR="00756A1B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35342020" w14:textId="5E35F8DF" w:rsidR="00756A1B" w:rsidRPr="00A95549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Marcie Di Bartolomeo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Kavi Ramdass</w:t>
      </w:r>
    </w:p>
    <w:p w14:paraId="2BC13954" w14:textId="77777777" w:rsidR="00756A1B" w:rsidRPr="00A95549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3124A121" w14:textId="579959ED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311BCDE9" w14:textId="6DAA76DA" w:rsidR="00756A1B" w:rsidRDefault="00756A1B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Ormand drama’s will be the very first show in guild theatre with good description and accessibility section.</w:t>
      </w:r>
    </w:p>
    <w:p w14:paraId="51796050" w14:textId="3870B3C1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20AADF97" w14:textId="4D50BE8E" w:rsidR="00756A1B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>accept Ormond</w:t>
      </w:r>
      <w:r w:rsidR="00027B4A">
        <w:rPr>
          <w:sz w:val="20"/>
          <w:szCs w:val="20"/>
        </w:rPr>
        <w:t xml:space="preserve"> Dramas’</w:t>
      </w:r>
      <w:r>
        <w:rPr>
          <w:sz w:val="20"/>
          <w:szCs w:val="20"/>
        </w:rPr>
        <w:t xml:space="preserve"> application for $500 from the Grants Budget Line</w:t>
      </w:r>
    </w:p>
    <w:p w14:paraId="5650711B" w14:textId="77777777" w:rsidR="00756A1B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670FFD10" w14:textId="77777777" w:rsidR="00756A1B" w:rsidRPr="00A95549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Marcie Di Bartolomeo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>
        <w:rPr>
          <w:sz w:val="20"/>
          <w:szCs w:val="20"/>
        </w:rPr>
        <w:t xml:space="preserve"> Kavi Ramdass</w:t>
      </w:r>
    </w:p>
    <w:p w14:paraId="6B6C29FF" w14:textId="6649A1E4" w:rsidR="00756A1B" w:rsidRDefault="00756A1B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31D4A183" w14:textId="4544F7D4" w:rsidR="00027B4A" w:rsidRDefault="00027B4A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6E370630" w14:textId="64DEB845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Floorwork applying for their next show Jaffy.</w:t>
      </w:r>
    </w:p>
    <w:p w14:paraId="2FC7CC1C" w14:textId="77777777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4FF54B42" w14:textId="57DD99A0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>
        <w:rPr>
          <w:sz w:val="20"/>
          <w:szCs w:val="20"/>
        </w:rPr>
        <w:t>accept</w:t>
      </w:r>
      <w:r>
        <w:rPr>
          <w:sz w:val="20"/>
          <w:szCs w:val="20"/>
        </w:rPr>
        <w:t xml:space="preserve"> Floorwork</w:t>
      </w:r>
      <w:r>
        <w:rPr>
          <w:sz w:val="20"/>
          <w:szCs w:val="20"/>
        </w:rPr>
        <w:t>s’ application for</w:t>
      </w:r>
      <w:r>
        <w:rPr>
          <w:sz w:val="20"/>
          <w:szCs w:val="20"/>
        </w:rPr>
        <w:t xml:space="preserve"> their show Jaffy for $</w:t>
      </w:r>
      <w:r>
        <w:rPr>
          <w:sz w:val="20"/>
          <w:szCs w:val="20"/>
        </w:rPr>
        <w:t>500 from the Grants Budget Line</w:t>
      </w:r>
    </w:p>
    <w:p w14:paraId="10550B81" w14:textId="77777777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29A71640" w14:textId="292BF3FD" w:rsidR="00027B4A" w:rsidRPr="00A95549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Marcie Di Bartolomeo </w:t>
      </w:r>
      <w:r w:rsidRPr="00A95549">
        <w:rPr>
          <w:b/>
          <w:bCs/>
          <w:sz w:val="20"/>
          <w:szCs w:val="20"/>
        </w:rPr>
        <w:t>Seconder</w:t>
      </w:r>
      <w:r w:rsidRPr="00A95549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Leslie Ho</w:t>
      </w:r>
    </w:p>
    <w:p w14:paraId="0A0D6C8C" w14:textId="77777777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01E466AC" w14:textId="6E9265F6" w:rsidR="00027B4A" w:rsidRDefault="00027B4A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</w:p>
    <w:p w14:paraId="015E84AF" w14:textId="5187428E" w:rsidR="00027B4A" w:rsidRDefault="00027B4A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Tara application is an exhibition about diary recording which are intense </w:t>
      </w:r>
      <w:r w:rsidR="001D6631">
        <w:rPr>
          <w:sz w:val="20"/>
          <w:szCs w:val="20"/>
        </w:rPr>
        <w:t>medications into lust and desire for life and art. However, the committee section was not detailed enough</w:t>
      </w:r>
      <w:r w:rsidR="00540FDC">
        <w:rPr>
          <w:sz w:val="20"/>
          <w:szCs w:val="20"/>
        </w:rPr>
        <w:t xml:space="preserve"> </w:t>
      </w:r>
    </w:p>
    <w:p w14:paraId="4BEDB0D4" w14:textId="77777777" w:rsidR="001D6631" w:rsidRDefault="001D6631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</w:p>
    <w:p w14:paraId="37490C7E" w14:textId="6D4B7356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</w:t>
      </w:r>
      <w:r w:rsidR="001D6631">
        <w:rPr>
          <w:sz w:val="20"/>
          <w:szCs w:val="20"/>
        </w:rPr>
        <w:t>reject Tara Denny</w:t>
      </w:r>
      <w:r>
        <w:rPr>
          <w:sz w:val="20"/>
          <w:szCs w:val="20"/>
        </w:rPr>
        <w:t>’</w:t>
      </w:r>
      <w:r w:rsidR="00BB563F">
        <w:rPr>
          <w:sz w:val="20"/>
          <w:szCs w:val="20"/>
        </w:rPr>
        <w:t>s</w:t>
      </w:r>
      <w:r>
        <w:rPr>
          <w:sz w:val="20"/>
          <w:szCs w:val="20"/>
        </w:rPr>
        <w:t xml:space="preserve"> application </w:t>
      </w:r>
      <w:r w:rsidR="001D6631">
        <w:rPr>
          <w:sz w:val="20"/>
          <w:szCs w:val="20"/>
        </w:rPr>
        <w:t>as the application was not comprehensive enough</w:t>
      </w:r>
      <w:r w:rsidR="00402BB7">
        <w:rPr>
          <w:sz w:val="20"/>
          <w:szCs w:val="20"/>
        </w:rPr>
        <w:t xml:space="preserve"> and </w:t>
      </w:r>
      <w:r w:rsidR="00402BB7">
        <w:rPr>
          <w:sz w:val="20"/>
          <w:szCs w:val="20"/>
        </w:rPr>
        <w:t>encouraged to apply with more detailed version in the next round</w:t>
      </w:r>
    </w:p>
    <w:p w14:paraId="08711631" w14:textId="77777777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</w:p>
    <w:p w14:paraId="756D1629" w14:textId="6F8A08B4" w:rsidR="00027B4A" w:rsidRPr="00A95549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b/>
          <w:bCs/>
          <w:sz w:val="20"/>
          <w:szCs w:val="20"/>
        </w:rPr>
      </w:pPr>
      <w:r w:rsidRPr="00A95549">
        <w:rPr>
          <w:b/>
          <w:bCs/>
          <w:sz w:val="20"/>
          <w:szCs w:val="20"/>
        </w:rPr>
        <w:t>Mover</w:t>
      </w:r>
      <w:r w:rsidRPr="00A95549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Marcie Di </w:t>
      </w:r>
      <w:r w:rsidR="00540FDC">
        <w:rPr>
          <w:sz w:val="20"/>
          <w:szCs w:val="20"/>
        </w:rPr>
        <w:t xml:space="preserve">Bartolomeo </w:t>
      </w:r>
      <w:r w:rsidR="00540FDC" w:rsidRPr="00402BB7">
        <w:rPr>
          <w:b/>
          <w:bCs/>
          <w:sz w:val="20"/>
          <w:szCs w:val="20"/>
        </w:rPr>
        <w:t>Seconder</w:t>
      </w:r>
      <w:r w:rsidRPr="00402BB7">
        <w:rPr>
          <w:b/>
          <w:bCs/>
          <w:sz w:val="20"/>
          <w:szCs w:val="20"/>
        </w:rPr>
        <w:t xml:space="preserve">: </w:t>
      </w:r>
      <w:r>
        <w:rPr>
          <w:sz w:val="20"/>
          <w:szCs w:val="20"/>
        </w:rPr>
        <w:t>Leslie Ho</w:t>
      </w:r>
    </w:p>
    <w:p w14:paraId="74F82438" w14:textId="77777777" w:rsidR="00027B4A" w:rsidRDefault="00027B4A" w:rsidP="00027B4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03DC58D8" w14:textId="77777777" w:rsidR="00027B4A" w:rsidRPr="00A95549" w:rsidRDefault="00027B4A" w:rsidP="00756A1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</w:p>
    <w:p w14:paraId="56ACD305" w14:textId="3F2853D6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09251D99" w14:textId="6FED3CCA" w:rsidR="007B269C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  <w:lang w:val="en-GB"/>
        </w:rPr>
      </w:pPr>
    </w:p>
    <w:p w14:paraId="7B41F2C9" w14:textId="77777777" w:rsidR="007B269C" w:rsidRPr="00195A48" w:rsidRDefault="007B269C" w:rsidP="00A9554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sz w:val="20"/>
          <w:szCs w:val="20"/>
        </w:rPr>
      </w:pPr>
    </w:p>
    <w:p w14:paraId="71EBABEA" w14:textId="77777777" w:rsidR="00A95549" w:rsidRDefault="00A95549" w:rsidP="00A95549">
      <w:pPr>
        <w:pStyle w:val="ListParagraph"/>
        <w:spacing w:before="120"/>
        <w:ind w:left="1440"/>
        <w:rPr>
          <w:b/>
          <w:sz w:val="20"/>
          <w:szCs w:val="20"/>
        </w:rPr>
      </w:pPr>
    </w:p>
    <w:p w14:paraId="0574C2C8" w14:textId="77777777" w:rsidR="00A95549" w:rsidRDefault="00A95549" w:rsidP="00A95549">
      <w:pPr>
        <w:pStyle w:val="ListParagraph"/>
        <w:spacing w:before="120"/>
        <w:ind w:left="1440"/>
        <w:rPr>
          <w:b/>
          <w:sz w:val="20"/>
          <w:szCs w:val="20"/>
        </w:rPr>
      </w:pPr>
    </w:p>
    <w:p w14:paraId="017A1B35" w14:textId="4D112983" w:rsidR="007E161A" w:rsidRDefault="007E161A" w:rsidP="007E161A">
      <w:pPr>
        <w:pStyle w:val="ListParagraph"/>
        <w:numPr>
          <w:ilvl w:val="1"/>
          <w:numId w:val="7"/>
        </w:numPr>
        <w:spacing w:before="120"/>
        <w:rPr>
          <w:b/>
          <w:sz w:val="20"/>
          <w:szCs w:val="20"/>
        </w:rPr>
      </w:pPr>
      <w:r>
        <w:rPr>
          <w:b/>
          <w:sz w:val="20"/>
          <w:szCs w:val="20"/>
        </w:rPr>
        <w:t>Tastings Update and Calendar</w:t>
      </w:r>
    </w:p>
    <w:p w14:paraId="26725DF5" w14:textId="442B784D" w:rsidR="00402BB7" w:rsidRPr="00402BB7" w:rsidRDefault="00402BB7" w:rsidP="00402BB7">
      <w:pPr>
        <w:spacing w:before="120"/>
        <w:rPr>
          <w:bCs/>
          <w:sz w:val="20"/>
          <w:szCs w:val="20"/>
        </w:rPr>
      </w:pPr>
      <w:r>
        <w:rPr>
          <w:b/>
          <w:sz w:val="20"/>
          <w:szCs w:val="20"/>
        </w:rPr>
        <w:t xml:space="preserve">                            </w:t>
      </w:r>
      <w:r w:rsidRPr="00402BB7">
        <w:rPr>
          <w:bCs/>
          <w:sz w:val="20"/>
          <w:szCs w:val="20"/>
        </w:rPr>
        <w:t>Next tasting meet on Wednesday will be about production coordinator</w:t>
      </w:r>
    </w:p>
    <w:p w14:paraId="0264EFDC" w14:textId="5D2812EF" w:rsidR="00BD32F8" w:rsidRPr="00195A48" w:rsidRDefault="008E282B" w:rsidP="0063083F">
      <w:pPr>
        <w:keepNext/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on Notice</w:t>
      </w:r>
    </w:p>
    <w:p w14:paraId="7A04E74E" w14:textId="1B842AD5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e $</w:t>
      </w:r>
      <w:r w:rsidR="007E161A">
        <w:rPr>
          <w:sz w:val="20"/>
          <w:szCs w:val="20"/>
        </w:rPr>
        <w:t>400</w:t>
      </w:r>
      <w:r w:rsidRPr="00195A48">
        <w:rPr>
          <w:sz w:val="20"/>
          <w:szCs w:val="20"/>
        </w:rPr>
        <w:t xml:space="preserve"> from the </w:t>
      </w:r>
      <w:r w:rsidR="007E161A">
        <w:rPr>
          <w:sz w:val="20"/>
          <w:szCs w:val="20"/>
        </w:rPr>
        <w:t>Tastings budget</w:t>
      </w:r>
      <w:r w:rsidRPr="00195A48">
        <w:rPr>
          <w:sz w:val="20"/>
          <w:szCs w:val="20"/>
        </w:rPr>
        <w:t xml:space="preserve"> line to help cover the </w:t>
      </w:r>
      <w:r w:rsidR="007E161A">
        <w:rPr>
          <w:sz w:val="20"/>
          <w:szCs w:val="20"/>
        </w:rPr>
        <w:t>costs of two new Creative Arts standee banners that will be used for Tastings</w:t>
      </w:r>
      <w:r w:rsidR="00BD4748">
        <w:rPr>
          <w:sz w:val="20"/>
          <w:szCs w:val="20"/>
        </w:rPr>
        <w:t>.</w:t>
      </w:r>
    </w:p>
    <w:p w14:paraId="292A8776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5F9B718A" w14:textId="6075D612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402BB7">
        <w:rPr>
          <w:sz w:val="20"/>
          <w:szCs w:val="20"/>
        </w:rPr>
        <w:t xml:space="preserve"> Kavi Ramdass</w:t>
      </w:r>
    </w:p>
    <w:p w14:paraId="695F9365" w14:textId="138AC056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12A688D9" w14:textId="77777777" w:rsidR="000D7009" w:rsidRPr="00195A48" w:rsidRDefault="000D7009" w:rsidP="000D7009"/>
    <w:p w14:paraId="19DCA9AD" w14:textId="386BF47D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 w:rsidR="007E161A">
        <w:rPr>
          <w:sz w:val="20"/>
          <w:szCs w:val="20"/>
        </w:rPr>
        <w:t xml:space="preserve">an additional $1000 </w:t>
      </w:r>
      <w:r w:rsidRPr="00195A48">
        <w:rPr>
          <w:sz w:val="20"/>
          <w:szCs w:val="20"/>
        </w:rPr>
        <w:t xml:space="preserve">from the Special Projects and Events budget line to cover expenditure relating to </w:t>
      </w:r>
      <w:r w:rsidR="007E161A">
        <w:rPr>
          <w:sz w:val="20"/>
          <w:szCs w:val="20"/>
        </w:rPr>
        <w:t>Creative Arts collective</w:t>
      </w:r>
      <w:r w:rsidR="00BD4748">
        <w:rPr>
          <w:sz w:val="20"/>
          <w:szCs w:val="20"/>
        </w:rPr>
        <w:t>.</w:t>
      </w:r>
    </w:p>
    <w:p w14:paraId="41661835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04BB723D" w14:textId="0CFE234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770AA4">
        <w:rPr>
          <w:sz w:val="20"/>
          <w:szCs w:val="20"/>
        </w:rPr>
        <w:t xml:space="preserve"> Jemilla Lister</w:t>
      </w:r>
    </w:p>
    <w:p w14:paraId="261A3E7E" w14:textId="0DDA8771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57DC2151" w14:textId="77777777" w:rsidR="000D7009" w:rsidRPr="00195A48" w:rsidRDefault="000D7009" w:rsidP="000D7009"/>
    <w:p w14:paraId="32F70D73" w14:textId="208F2159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 xml:space="preserve">To approve </w:t>
      </w:r>
      <w:r w:rsidR="00CA05EC">
        <w:rPr>
          <w:sz w:val="20"/>
          <w:szCs w:val="20"/>
        </w:rPr>
        <w:t>an additional $6</w:t>
      </w:r>
      <w:r w:rsidRPr="00195A48">
        <w:rPr>
          <w:sz w:val="20"/>
          <w:szCs w:val="20"/>
        </w:rPr>
        <w:t xml:space="preserve">00 from the Special Projects and Events budget line to </w:t>
      </w:r>
      <w:r w:rsidR="00850CCF">
        <w:rPr>
          <w:sz w:val="20"/>
          <w:szCs w:val="20"/>
        </w:rPr>
        <w:t>cover the additional expenses for Winterfest’s Carnival Arty Party Hocus Pocus regarding guest performers’ fee, bar tab and catering</w:t>
      </w:r>
      <w:r w:rsidR="00BD4748">
        <w:rPr>
          <w:sz w:val="20"/>
          <w:szCs w:val="20"/>
        </w:rPr>
        <w:t>.</w:t>
      </w:r>
    </w:p>
    <w:p w14:paraId="4ACBB344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03A92447" w14:textId="0A949FDA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770AA4">
        <w:rPr>
          <w:sz w:val="20"/>
          <w:szCs w:val="20"/>
        </w:rPr>
        <w:t xml:space="preserve"> Jemilla Lister</w:t>
      </w:r>
    </w:p>
    <w:p w14:paraId="0AE172D7" w14:textId="0F28087E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30467E02" w14:textId="77777777" w:rsidR="000D7009" w:rsidRPr="00195A48" w:rsidRDefault="000D7009" w:rsidP="000D7009"/>
    <w:p w14:paraId="1B5CE06E" w14:textId="5ADE6D3D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</w:t>
      </w:r>
      <w:r w:rsidR="00850CCF">
        <w:rPr>
          <w:sz w:val="20"/>
          <w:szCs w:val="20"/>
        </w:rPr>
        <w:t xml:space="preserve"> move $250</w:t>
      </w:r>
      <w:r w:rsidRPr="00195A48">
        <w:rPr>
          <w:sz w:val="20"/>
          <w:szCs w:val="20"/>
        </w:rPr>
        <w:t xml:space="preserve"> </w:t>
      </w:r>
      <w:r w:rsidR="00850CCF">
        <w:rPr>
          <w:sz w:val="20"/>
          <w:szCs w:val="20"/>
        </w:rPr>
        <w:t>from the</w:t>
      </w:r>
      <w:r w:rsidRPr="00195A48">
        <w:rPr>
          <w:sz w:val="20"/>
          <w:szCs w:val="20"/>
        </w:rPr>
        <w:t xml:space="preserve"> Special Projects and Events budget line </w:t>
      </w:r>
      <w:r w:rsidR="00850CCF">
        <w:rPr>
          <w:sz w:val="20"/>
          <w:szCs w:val="20"/>
        </w:rPr>
        <w:t>to the orientation budget line</w:t>
      </w:r>
      <w:r w:rsidR="00BD4748">
        <w:rPr>
          <w:sz w:val="20"/>
          <w:szCs w:val="20"/>
        </w:rPr>
        <w:t>.</w:t>
      </w:r>
    </w:p>
    <w:p w14:paraId="551A9D4C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7911556E" w14:textId="7242A54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770AA4">
        <w:rPr>
          <w:sz w:val="20"/>
          <w:szCs w:val="20"/>
        </w:rPr>
        <w:t xml:space="preserve"> Jemilla Lister</w:t>
      </w:r>
    </w:p>
    <w:p w14:paraId="29076196" w14:textId="0E528795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25B1E500" w14:textId="3DC176EC" w:rsidR="000D7009" w:rsidRPr="00195A48" w:rsidRDefault="000D7009" w:rsidP="0063083F">
      <w:pPr>
        <w:spacing w:before="120"/>
        <w:rPr>
          <w:b/>
          <w:sz w:val="20"/>
          <w:szCs w:val="20"/>
        </w:rPr>
      </w:pPr>
    </w:p>
    <w:p w14:paraId="7E9AFCA8" w14:textId="2211961A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e $</w:t>
      </w:r>
      <w:r w:rsidR="00850CCF">
        <w:rPr>
          <w:sz w:val="20"/>
          <w:szCs w:val="20"/>
        </w:rPr>
        <w:t xml:space="preserve">360 </w:t>
      </w:r>
      <w:r w:rsidRPr="00195A48">
        <w:rPr>
          <w:sz w:val="20"/>
          <w:szCs w:val="20"/>
        </w:rPr>
        <w:t xml:space="preserve">from the </w:t>
      </w:r>
      <w:r w:rsidR="00850CCF">
        <w:rPr>
          <w:sz w:val="20"/>
          <w:szCs w:val="20"/>
        </w:rPr>
        <w:t xml:space="preserve">Orientation </w:t>
      </w:r>
      <w:r w:rsidRPr="00195A48">
        <w:rPr>
          <w:sz w:val="20"/>
          <w:szCs w:val="20"/>
        </w:rPr>
        <w:t xml:space="preserve">budget line to </w:t>
      </w:r>
      <w:r w:rsidR="00850CCF">
        <w:rPr>
          <w:sz w:val="20"/>
          <w:szCs w:val="20"/>
        </w:rPr>
        <w:t>cover</w:t>
      </w:r>
      <w:r w:rsidRPr="00195A48">
        <w:rPr>
          <w:sz w:val="20"/>
          <w:szCs w:val="20"/>
        </w:rPr>
        <w:t xml:space="preserve"> cost of </w:t>
      </w:r>
      <w:r w:rsidR="00850CCF">
        <w:rPr>
          <w:sz w:val="20"/>
          <w:szCs w:val="20"/>
        </w:rPr>
        <w:t>cupcakes bought from Cupcake Central for Winterfest’s Southbank Welcome Day</w:t>
      </w:r>
      <w:r w:rsidR="00BD4748">
        <w:rPr>
          <w:sz w:val="20"/>
          <w:szCs w:val="20"/>
        </w:rPr>
        <w:t>.</w:t>
      </w:r>
    </w:p>
    <w:p w14:paraId="1ADBBE7B" w14:textId="77777777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  <w:r w:rsidRPr="00195A48">
        <w:rPr>
          <w:b/>
          <w:bCs/>
          <w:sz w:val="20"/>
          <w:szCs w:val="20"/>
        </w:rPr>
        <w:t> </w:t>
      </w:r>
    </w:p>
    <w:p w14:paraId="7B273B7D" w14:textId="36979250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Marcie Di Bartolomeo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770AA4">
        <w:rPr>
          <w:sz w:val="20"/>
          <w:szCs w:val="20"/>
        </w:rPr>
        <w:t xml:space="preserve"> Jemilla Lister</w:t>
      </w:r>
    </w:p>
    <w:p w14:paraId="2B221D34" w14:textId="08DC1CE2" w:rsidR="000D7009" w:rsidRPr="00195A48" w:rsidRDefault="000D7009" w:rsidP="000D700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05B70C9F" w14:textId="7B751A54" w:rsidR="000D7009" w:rsidRDefault="000D7009" w:rsidP="0063083F">
      <w:pPr>
        <w:spacing w:before="120"/>
        <w:rPr>
          <w:b/>
          <w:sz w:val="20"/>
          <w:szCs w:val="20"/>
        </w:rPr>
      </w:pPr>
    </w:p>
    <w:p w14:paraId="140EB967" w14:textId="405EE307" w:rsidR="007E3D4B" w:rsidRDefault="007E3D4B" w:rsidP="00BD47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 xml:space="preserve">Motion: </w:t>
      </w:r>
      <w:r w:rsidRPr="00195A48">
        <w:rPr>
          <w:sz w:val="20"/>
          <w:szCs w:val="20"/>
        </w:rPr>
        <w:t>To approve $</w:t>
      </w:r>
      <w:r w:rsidR="002D6C9D">
        <w:rPr>
          <w:sz w:val="20"/>
          <w:szCs w:val="20"/>
        </w:rPr>
        <w:t>99.90</w:t>
      </w:r>
      <w:r>
        <w:rPr>
          <w:sz w:val="20"/>
          <w:szCs w:val="20"/>
        </w:rPr>
        <w:t xml:space="preserve"> </w:t>
      </w:r>
      <w:r w:rsidRPr="00195A48">
        <w:rPr>
          <w:sz w:val="20"/>
          <w:szCs w:val="20"/>
        </w:rPr>
        <w:t xml:space="preserve">from the </w:t>
      </w:r>
      <w:r w:rsidR="00BD4748">
        <w:rPr>
          <w:sz w:val="20"/>
          <w:szCs w:val="20"/>
        </w:rPr>
        <w:t>Contingency</w:t>
      </w:r>
      <w:r>
        <w:rPr>
          <w:sz w:val="20"/>
          <w:szCs w:val="20"/>
        </w:rPr>
        <w:t xml:space="preserve"> </w:t>
      </w:r>
      <w:r w:rsidRPr="00195A48">
        <w:rPr>
          <w:sz w:val="20"/>
          <w:szCs w:val="20"/>
        </w:rPr>
        <w:t xml:space="preserve">budget line to </w:t>
      </w:r>
      <w:r w:rsidR="00BD4748">
        <w:rPr>
          <w:sz w:val="20"/>
          <w:szCs w:val="20"/>
        </w:rPr>
        <w:t>cover Uber expenses incurred during Southbank Welcome Day and Winterfest Carnival Day.</w:t>
      </w:r>
    </w:p>
    <w:p w14:paraId="3921A846" w14:textId="77777777" w:rsidR="00BD4748" w:rsidRPr="00195A48" w:rsidRDefault="00BD4748" w:rsidP="00BD47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bCs/>
          <w:sz w:val="20"/>
          <w:szCs w:val="20"/>
        </w:rPr>
      </w:pPr>
    </w:p>
    <w:p w14:paraId="13EB5B7E" w14:textId="0DB3F124" w:rsidR="007E3D4B" w:rsidRPr="00195A48" w:rsidRDefault="007E3D4B" w:rsidP="007E3D4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b/>
          <w:bCs/>
          <w:sz w:val="20"/>
          <w:szCs w:val="20"/>
        </w:rPr>
        <w:t>Mover</w:t>
      </w:r>
      <w:r w:rsidRPr="00195A48">
        <w:rPr>
          <w:sz w:val="20"/>
          <w:szCs w:val="20"/>
        </w:rPr>
        <w:t xml:space="preserve">: </w:t>
      </w:r>
      <w:r w:rsidR="00BD4748">
        <w:rPr>
          <w:sz w:val="20"/>
          <w:szCs w:val="20"/>
        </w:rPr>
        <w:t xml:space="preserve">Prerna Aggarwal </w:t>
      </w:r>
      <w:r w:rsidRPr="00195A48">
        <w:rPr>
          <w:b/>
          <w:bCs/>
          <w:sz w:val="20"/>
          <w:szCs w:val="20"/>
        </w:rPr>
        <w:t>Seconder</w:t>
      </w:r>
      <w:r w:rsidRPr="00195A48">
        <w:rPr>
          <w:sz w:val="20"/>
          <w:szCs w:val="20"/>
        </w:rPr>
        <w:t>:</w:t>
      </w:r>
      <w:r w:rsidR="00770AA4">
        <w:rPr>
          <w:sz w:val="20"/>
          <w:szCs w:val="20"/>
        </w:rPr>
        <w:t xml:space="preserve"> Kavi Ramdass</w:t>
      </w:r>
    </w:p>
    <w:p w14:paraId="4721B7A8" w14:textId="4B369AC4" w:rsidR="007E3D4B" w:rsidRPr="00195A48" w:rsidRDefault="007E3D4B" w:rsidP="007E3D4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195A48">
        <w:rPr>
          <w:sz w:val="20"/>
          <w:szCs w:val="20"/>
          <w:lang w:val="en-GB"/>
        </w:rPr>
        <w:t>CARRIED WITHOUT DISSENT</w:t>
      </w:r>
    </w:p>
    <w:p w14:paraId="568011B5" w14:textId="0A343D13" w:rsidR="007E3D4B" w:rsidRDefault="007E3D4B" w:rsidP="0063083F">
      <w:pPr>
        <w:spacing w:before="120"/>
        <w:rPr>
          <w:b/>
          <w:sz w:val="20"/>
          <w:szCs w:val="20"/>
        </w:rPr>
      </w:pPr>
    </w:p>
    <w:p w14:paraId="1117C019" w14:textId="77777777" w:rsidR="007E3D4B" w:rsidRPr="00195A48" w:rsidRDefault="007E3D4B" w:rsidP="0063083F">
      <w:pPr>
        <w:spacing w:before="120"/>
        <w:rPr>
          <w:b/>
          <w:sz w:val="20"/>
          <w:szCs w:val="20"/>
        </w:rPr>
      </w:pPr>
    </w:p>
    <w:p w14:paraId="24507CC2" w14:textId="265EE827" w:rsidR="008A1488" w:rsidRPr="00195A48" w:rsidRDefault="00243F56" w:rsidP="0063083F">
      <w:pPr>
        <w:pStyle w:val="ListParagraph"/>
        <w:numPr>
          <w:ilvl w:val="0"/>
          <w:numId w:val="1"/>
        </w:numPr>
        <w:spacing w:before="120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Motions Without Notice</w:t>
      </w:r>
    </w:p>
    <w:p w14:paraId="21D1C13A" w14:textId="20C68161" w:rsidR="008E282B" w:rsidRPr="00195A48" w:rsidRDefault="008E282B" w:rsidP="008E282B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Other Business</w:t>
      </w:r>
    </w:p>
    <w:p w14:paraId="158D8141" w14:textId="7F4CCF1B" w:rsidR="001538E7" w:rsidRDefault="008E282B" w:rsidP="001538E7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Next Meeting</w:t>
      </w:r>
    </w:p>
    <w:p w14:paraId="40B24A2D" w14:textId="6085F69B" w:rsidR="00770AA4" w:rsidRPr="00770AA4" w:rsidRDefault="00770AA4" w:rsidP="00770AA4">
      <w:pPr>
        <w:spacing w:before="120"/>
        <w:ind w:left="720"/>
        <w:rPr>
          <w:bCs/>
          <w:sz w:val="20"/>
          <w:szCs w:val="20"/>
        </w:rPr>
      </w:pPr>
      <w:r>
        <w:rPr>
          <w:bCs/>
          <w:sz w:val="20"/>
          <w:szCs w:val="20"/>
        </w:rPr>
        <w:t>It wi</w:t>
      </w:r>
      <w:r w:rsidRPr="00770AA4">
        <w:rPr>
          <w:bCs/>
          <w:sz w:val="20"/>
          <w:szCs w:val="20"/>
        </w:rPr>
        <w:t>ll be decided by whenisgood</w:t>
      </w:r>
      <w:r>
        <w:rPr>
          <w:bCs/>
          <w:sz w:val="20"/>
          <w:szCs w:val="20"/>
        </w:rPr>
        <w:t xml:space="preserve"> link according to everyone’s availabilities.</w:t>
      </w:r>
    </w:p>
    <w:p w14:paraId="6D9F2F17" w14:textId="3A3B4F93" w:rsidR="00243F56" w:rsidRDefault="008E282B" w:rsidP="00510510">
      <w:pPr>
        <w:numPr>
          <w:ilvl w:val="0"/>
          <w:numId w:val="1"/>
        </w:numPr>
        <w:spacing w:before="120"/>
        <w:ind w:hanging="357"/>
        <w:rPr>
          <w:b/>
          <w:sz w:val="20"/>
          <w:szCs w:val="20"/>
        </w:rPr>
      </w:pPr>
      <w:r w:rsidRPr="00195A48">
        <w:rPr>
          <w:b/>
          <w:sz w:val="20"/>
          <w:szCs w:val="20"/>
        </w:rPr>
        <w:t>Clos</w:t>
      </w:r>
      <w:r w:rsidR="00A77669" w:rsidRPr="00195A48">
        <w:rPr>
          <w:b/>
          <w:sz w:val="20"/>
          <w:szCs w:val="20"/>
        </w:rPr>
        <w:t>e</w:t>
      </w:r>
    </w:p>
    <w:p w14:paraId="1068972B" w14:textId="7D428FAB" w:rsidR="00770AA4" w:rsidRPr="00770AA4" w:rsidRDefault="00770AA4" w:rsidP="00770AA4">
      <w:pPr>
        <w:spacing w:before="120"/>
        <w:ind w:left="720"/>
        <w:rPr>
          <w:bCs/>
          <w:sz w:val="20"/>
          <w:szCs w:val="20"/>
        </w:rPr>
      </w:pPr>
      <w:r w:rsidRPr="00770AA4">
        <w:rPr>
          <w:bCs/>
          <w:sz w:val="20"/>
          <w:szCs w:val="20"/>
        </w:rPr>
        <w:t>Meeting closed at 7:24 pm</w:t>
      </w:r>
    </w:p>
    <w:sectPr w:rsidR="00770AA4" w:rsidRPr="00770AA4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3B8FC" w14:textId="77777777" w:rsidR="00C30D55" w:rsidRDefault="00C30D55">
      <w:r>
        <w:separator/>
      </w:r>
    </w:p>
  </w:endnote>
  <w:endnote w:type="continuationSeparator" w:id="0">
    <w:p w14:paraId="3439F2AB" w14:textId="77777777" w:rsidR="00C30D55" w:rsidRDefault="00C30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INMittelschrift Alternate">
    <w:altName w:val="Vrind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7B8D7" w14:textId="77777777" w:rsidR="00F8448E" w:rsidRPr="008421DB" w:rsidRDefault="006F5AFC" w:rsidP="002F0DAA">
    <w:pPr>
      <w:pStyle w:val="Footer"/>
      <w:pBdr>
        <w:top w:val="single" w:sz="4" w:space="1" w:color="auto"/>
      </w:pBdr>
      <w:jc w:val="center"/>
      <w:rPr>
        <w:rFonts w:ascii="DINMittelschrift Alternate" w:hAnsi="DINMittelschrift Alternate" w:hint="eastAsia"/>
        <w:sz w:val="20"/>
        <w:szCs w:val="20"/>
      </w:rPr>
    </w:pPr>
    <w:r w:rsidRPr="008421DB">
      <w:rPr>
        <w:rFonts w:ascii="DINMittelschrift Alternate" w:hAnsi="DINMittelschrift Alternate"/>
        <w:sz w:val="20"/>
        <w:szCs w:val="20"/>
      </w:rPr>
      <w:t xml:space="preserve">Page 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begin"/>
    </w:r>
    <w:r w:rsidRPr="008421DB">
      <w:rPr>
        <w:rStyle w:val="PageNumber"/>
        <w:rFonts w:ascii="DINMittelschrift Alternate" w:hAnsi="DINMittelschrift Alternate"/>
        <w:sz w:val="20"/>
        <w:szCs w:val="20"/>
      </w:rPr>
      <w:instrText xml:space="preserve"> PAGE </w:instrTex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separate"/>
    </w:r>
    <w:r>
      <w:rPr>
        <w:rStyle w:val="PageNumber"/>
        <w:rFonts w:ascii="DINMittelschrift Alternate" w:hAnsi="DINMittelschrift Alternate"/>
        <w:noProof/>
        <w:sz w:val="20"/>
        <w:szCs w:val="20"/>
      </w:rPr>
      <w:t>3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888C6" w14:textId="77777777" w:rsidR="00C30D55" w:rsidRDefault="00C30D55">
      <w:r>
        <w:separator/>
      </w:r>
    </w:p>
  </w:footnote>
  <w:footnote w:type="continuationSeparator" w:id="0">
    <w:p w14:paraId="2701B8B8" w14:textId="77777777" w:rsidR="00C30D55" w:rsidRDefault="00C30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8AB"/>
    <w:multiLevelType w:val="hybridMultilevel"/>
    <w:tmpl w:val="933C100E"/>
    <w:lvl w:ilvl="0" w:tplc="87F085C6">
      <w:numFmt w:val="bullet"/>
      <w:lvlText w:val="-"/>
      <w:lvlJc w:val="left"/>
      <w:pPr>
        <w:ind w:left="180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BB15BB"/>
    <w:multiLevelType w:val="multilevel"/>
    <w:tmpl w:val="A35EFE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AE11E66"/>
    <w:multiLevelType w:val="hybridMultilevel"/>
    <w:tmpl w:val="27EABED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A8D2DE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A4943E24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3E4650E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8B5635"/>
    <w:multiLevelType w:val="multilevel"/>
    <w:tmpl w:val="EA64AD9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4" w15:restartNumberingAfterBreak="0">
    <w:nsid w:val="1FC73A86"/>
    <w:multiLevelType w:val="hybridMultilevel"/>
    <w:tmpl w:val="4A20FBAC"/>
    <w:lvl w:ilvl="0" w:tplc="954E6BCE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9D5629"/>
    <w:multiLevelType w:val="hybridMultilevel"/>
    <w:tmpl w:val="C3EEF2F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B75792"/>
    <w:multiLevelType w:val="multilevel"/>
    <w:tmpl w:val="8196F3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7" w15:restartNumberingAfterBreak="0">
    <w:nsid w:val="74455EB4"/>
    <w:multiLevelType w:val="hybridMultilevel"/>
    <w:tmpl w:val="77AA188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8883F8D"/>
    <w:multiLevelType w:val="multilevel"/>
    <w:tmpl w:val="F93274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num w:numId="1" w16cid:durableId="184681922">
    <w:abstractNumId w:val="2"/>
  </w:num>
  <w:num w:numId="2" w16cid:durableId="1356690668">
    <w:abstractNumId w:val="8"/>
  </w:num>
  <w:num w:numId="3" w16cid:durableId="1843861519">
    <w:abstractNumId w:val="0"/>
  </w:num>
  <w:num w:numId="4" w16cid:durableId="1157845758">
    <w:abstractNumId w:val="4"/>
  </w:num>
  <w:num w:numId="5" w16cid:durableId="2114550055">
    <w:abstractNumId w:val="1"/>
  </w:num>
  <w:num w:numId="6" w16cid:durableId="383454197">
    <w:abstractNumId w:val="6"/>
  </w:num>
  <w:num w:numId="7" w16cid:durableId="700470112">
    <w:abstractNumId w:val="3"/>
  </w:num>
  <w:num w:numId="8" w16cid:durableId="776681895">
    <w:abstractNumId w:val="7"/>
  </w:num>
  <w:num w:numId="9" w16cid:durableId="17049432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c0NzYyNrewNDJW0lEKTi0uzszPAykwrQUAHJVGGSwAAAA="/>
  </w:docVars>
  <w:rsids>
    <w:rsidRoot w:val="00B21565"/>
    <w:rsid w:val="00015547"/>
    <w:rsid w:val="00027B4A"/>
    <w:rsid w:val="00044ED4"/>
    <w:rsid w:val="000623A6"/>
    <w:rsid w:val="000725CA"/>
    <w:rsid w:val="000A5111"/>
    <w:rsid w:val="000D7009"/>
    <w:rsid w:val="000E0416"/>
    <w:rsid w:val="0015115F"/>
    <w:rsid w:val="001538E7"/>
    <w:rsid w:val="00165D14"/>
    <w:rsid w:val="00195A48"/>
    <w:rsid w:val="00197ADB"/>
    <w:rsid w:val="001B3B4C"/>
    <w:rsid w:val="001D39EA"/>
    <w:rsid w:val="001D6631"/>
    <w:rsid w:val="001F12FA"/>
    <w:rsid w:val="001F5A95"/>
    <w:rsid w:val="00211DFD"/>
    <w:rsid w:val="00212F4F"/>
    <w:rsid w:val="002416CF"/>
    <w:rsid w:val="00243F56"/>
    <w:rsid w:val="002A68D0"/>
    <w:rsid w:val="002D60C1"/>
    <w:rsid w:val="002D6C9D"/>
    <w:rsid w:val="002D72E8"/>
    <w:rsid w:val="002F7DA0"/>
    <w:rsid w:val="00304D85"/>
    <w:rsid w:val="0031698A"/>
    <w:rsid w:val="00324C85"/>
    <w:rsid w:val="00334D77"/>
    <w:rsid w:val="00347C38"/>
    <w:rsid w:val="00380ADE"/>
    <w:rsid w:val="00383B0D"/>
    <w:rsid w:val="003B086F"/>
    <w:rsid w:val="003B5725"/>
    <w:rsid w:val="003C1AAC"/>
    <w:rsid w:val="003C70A6"/>
    <w:rsid w:val="003F14E4"/>
    <w:rsid w:val="003F1D18"/>
    <w:rsid w:val="00402BB7"/>
    <w:rsid w:val="00426575"/>
    <w:rsid w:val="004532DE"/>
    <w:rsid w:val="00467BE7"/>
    <w:rsid w:val="00483CBF"/>
    <w:rsid w:val="004A0B06"/>
    <w:rsid w:val="004A2DFF"/>
    <w:rsid w:val="004A7CB7"/>
    <w:rsid w:val="004D4BB2"/>
    <w:rsid w:val="004D51E1"/>
    <w:rsid w:val="004E1E2C"/>
    <w:rsid w:val="004F47D7"/>
    <w:rsid w:val="00510510"/>
    <w:rsid w:val="005324CE"/>
    <w:rsid w:val="00540FDC"/>
    <w:rsid w:val="00544021"/>
    <w:rsid w:val="00560DF1"/>
    <w:rsid w:val="00566CDC"/>
    <w:rsid w:val="00593BFD"/>
    <w:rsid w:val="005A5D82"/>
    <w:rsid w:val="005E39EE"/>
    <w:rsid w:val="0063083F"/>
    <w:rsid w:val="00671B48"/>
    <w:rsid w:val="0067704D"/>
    <w:rsid w:val="00690499"/>
    <w:rsid w:val="006916DB"/>
    <w:rsid w:val="006963A6"/>
    <w:rsid w:val="006C0CC7"/>
    <w:rsid w:val="006F5AFC"/>
    <w:rsid w:val="00701286"/>
    <w:rsid w:val="00733B9C"/>
    <w:rsid w:val="00735D8C"/>
    <w:rsid w:val="00756A1B"/>
    <w:rsid w:val="0076649C"/>
    <w:rsid w:val="00770AA4"/>
    <w:rsid w:val="00774E7A"/>
    <w:rsid w:val="00796768"/>
    <w:rsid w:val="007B269C"/>
    <w:rsid w:val="007D7A41"/>
    <w:rsid w:val="007E161A"/>
    <w:rsid w:val="007E3D4B"/>
    <w:rsid w:val="007E3DB4"/>
    <w:rsid w:val="007F42AD"/>
    <w:rsid w:val="00850CCE"/>
    <w:rsid w:val="00850CCF"/>
    <w:rsid w:val="00861152"/>
    <w:rsid w:val="00873B8E"/>
    <w:rsid w:val="00881D17"/>
    <w:rsid w:val="00883A22"/>
    <w:rsid w:val="008910B7"/>
    <w:rsid w:val="008A1488"/>
    <w:rsid w:val="008A58C1"/>
    <w:rsid w:val="008A5CFA"/>
    <w:rsid w:val="008A659C"/>
    <w:rsid w:val="008C7808"/>
    <w:rsid w:val="008E24C6"/>
    <w:rsid w:val="008E282B"/>
    <w:rsid w:val="00950669"/>
    <w:rsid w:val="00967DA9"/>
    <w:rsid w:val="009823E3"/>
    <w:rsid w:val="00995F63"/>
    <w:rsid w:val="009C2490"/>
    <w:rsid w:val="009D18F0"/>
    <w:rsid w:val="00A52195"/>
    <w:rsid w:val="00A63A67"/>
    <w:rsid w:val="00A77669"/>
    <w:rsid w:val="00A95549"/>
    <w:rsid w:val="00AA308F"/>
    <w:rsid w:val="00AB239F"/>
    <w:rsid w:val="00AC6E0C"/>
    <w:rsid w:val="00AF6EEB"/>
    <w:rsid w:val="00B0302D"/>
    <w:rsid w:val="00B04A1C"/>
    <w:rsid w:val="00B1092C"/>
    <w:rsid w:val="00B21565"/>
    <w:rsid w:val="00B30CE5"/>
    <w:rsid w:val="00B32B8C"/>
    <w:rsid w:val="00B71348"/>
    <w:rsid w:val="00B83A31"/>
    <w:rsid w:val="00BB563F"/>
    <w:rsid w:val="00BC30C4"/>
    <w:rsid w:val="00BC58C6"/>
    <w:rsid w:val="00BD2391"/>
    <w:rsid w:val="00BD32F8"/>
    <w:rsid w:val="00BD4748"/>
    <w:rsid w:val="00BE48A5"/>
    <w:rsid w:val="00BE5734"/>
    <w:rsid w:val="00BF04DF"/>
    <w:rsid w:val="00BF48F2"/>
    <w:rsid w:val="00C265DB"/>
    <w:rsid w:val="00C30D55"/>
    <w:rsid w:val="00C36441"/>
    <w:rsid w:val="00C57454"/>
    <w:rsid w:val="00C73E74"/>
    <w:rsid w:val="00C92C62"/>
    <w:rsid w:val="00CA05EC"/>
    <w:rsid w:val="00CA36E4"/>
    <w:rsid w:val="00CC2EF6"/>
    <w:rsid w:val="00CD5966"/>
    <w:rsid w:val="00CE2823"/>
    <w:rsid w:val="00D306C4"/>
    <w:rsid w:val="00D8730E"/>
    <w:rsid w:val="00DA3197"/>
    <w:rsid w:val="00DC3832"/>
    <w:rsid w:val="00DF7FA9"/>
    <w:rsid w:val="00E061E5"/>
    <w:rsid w:val="00E06E93"/>
    <w:rsid w:val="00E07C2B"/>
    <w:rsid w:val="00E239AA"/>
    <w:rsid w:val="00E35391"/>
    <w:rsid w:val="00E51E13"/>
    <w:rsid w:val="00E633AC"/>
    <w:rsid w:val="00EC2486"/>
    <w:rsid w:val="00ED5277"/>
    <w:rsid w:val="00F21039"/>
    <w:rsid w:val="00FA46DC"/>
    <w:rsid w:val="00FC66C8"/>
    <w:rsid w:val="00FD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E2D03"/>
  <w15:chartTrackingRefBased/>
  <w15:docId w15:val="{40EDE43A-B9FC-4EF2-A4EA-DFBFC1B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82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E282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E282B"/>
    <w:rPr>
      <w:rFonts w:ascii="Times New Roman" w:eastAsia="SimSun" w:hAnsi="Times New Roman" w:cs="Times New Roman"/>
      <w:sz w:val="24"/>
      <w:szCs w:val="24"/>
      <w:lang w:eastAsia="en-AU"/>
    </w:rPr>
  </w:style>
  <w:style w:type="character" w:styleId="PageNumber">
    <w:name w:val="page number"/>
    <w:basedOn w:val="DefaultParagraphFont"/>
    <w:rsid w:val="008E282B"/>
  </w:style>
  <w:style w:type="paragraph" w:styleId="NormalWeb">
    <w:name w:val="Normal (Web)"/>
    <w:basedOn w:val="Normal"/>
    <w:uiPriority w:val="99"/>
    <w:unhideWhenUsed/>
    <w:rsid w:val="008E282B"/>
    <w:pPr>
      <w:spacing w:before="100" w:beforeAutospacing="1" w:after="100" w:afterAutospacing="1"/>
    </w:pPr>
    <w:rPr>
      <w:lang w:eastAsia="zh-CN"/>
    </w:rPr>
  </w:style>
  <w:style w:type="paragraph" w:styleId="ListParagraph">
    <w:name w:val="List Paragraph"/>
    <w:basedOn w:val="Normal"/>
    <w:uiPriority w:val="34"/>
    <w:qFormat/>
    <w:rsid w:val="008E28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8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9AA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A6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melb.zoom.us/j/86043460191?pwd=WjJYS25zM3JidzFkWFJhL0JQRE56dz09&amp;fbclid=IwAR2CKZ54EY3dLVE9nYXqBHCxkOmIiFOEReEtsHjnKMasViVaaJKJ3n3kGW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15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 Zutshi</dc:creator>
  <cp:keywords/>
  <dc:description/>
  <cp:lastModifiedBy>Prerna Aggarwal</cp:lastModifiedBy>
  <cp:revision>2</cp:revision>
  <dcterms:created xsi:type="dcterms:W3CDTF">2022-07-27T14:37:00Z</dcterms:created>
  <dcterms:modified xsi:type="dcterms:W3CDTF">2022-07-27T14:37:00Z</dcterms:modified>
</cp:coreProperties>
</file>